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6DE2" w:rsidRPr="00D372C0" w:rsidRDefault="00D372C0" w:rsidP="00D372C0">
      <w:pPr>
        <w:jc w:val="center"/>
        <w:rPr>
          <w:b/>
          <w:sz w:val="24"/>
        </w:rPr>
      </w:pPr>
      <w:r w:rsidRPr="00D372C0">
        <w:rPr>
          <w:b/>
          <w:sz w:val="24"/>
        </w:rPr>
        <w:t>Erasmus beszámoló</w:t>
      </w:r>
    </w:p>
    <w:p w:rsidR="00D372C0" w:rsidRDefault="00D372C0" w:rsidP="00D372C0">
      <w:pPr>
        <w:jc w:val="both"/>
        <w:rPr>
          <w:sz w:val="24"/>
        </w:rPr>
      </w:pPr>
      <w:r>
        <w:rPr>
          <w:sz w:val="24"/>
        </w:rPr>
        <w:t xml:space="preserve">2018 februárjában utaztam ki az Erasmus és a Campus </w:t>
      </w:r>
      <w:proofErr w:type="spellStart"/>
      <w:r>
        <w:rPr>
          <w:sz w:val="24"/>
        </w:rPr>
        <w:t>Mundi</w:t>
      </w:r>
      <w:proofErr w:type="spellEnd"/>
      <w:r>
        <w:rPr>
          <w:sz w:val="24"/>
        </w:rPr>
        <w:t xml:space="preserve"> programok keretein belül Csehországba, ahol külföldi tanulmányaimat </w:t>
      </w:r>
      <w:r w:rsidR="00973154">
        <w:rPr>
          <w:sz w:val="24"/>
        </w:rPr>
        <w:t xml:space="preserve">Brnoban, </w:t>
      </w:r>
      <w:r>
        <w:rPr>
          <w:sz w:val="24"/>
        </w:rPr>
        <w:t>a Masaryk Egyetem</w:t>
      </w:r>
      <w:r w:rsidR="00973154">
        <w:rPr>
          <w:sz w:val="24"/>
        </w:rPr>
        <w:t xml:space="preserve"> hallgatójaként </w:t>
      </w:r>
      <w:r>
        <w:rPr>
          <w:sz w:val="24"/>
        </w:rPr>
        <w:t>folytattam.</w:t>
      </w:r>
    </w:p>
    <w:p w:rsidR="00D372C0" w:rsidRDefault="00D372C0" w:rsidP="00D372C0">
      <w:pPr>
        <w:jc w:val="both"/>
        <w:rPr>
          <w:sz w:val="24"/>
        </w:rPr>
      </w:pPr>
      <w:r>
        <w:rPr>
          <w:sz w:val="24"/>
        </w:rPr>
        <w:t>Szerencsére volt lehetőségem kollégiumban lakni. Az egyetem legnagyobb kollégiuma gyönyörű, felújított épület hangulatos szobákkal, amiben kettesével laknak a diákok. Minden szobához kis konyha és fürdőszoba tartozik. A szobatársam egy izraeli lány lett, akivel már az első napon megtaláltuk a közös hangot, nagyon jó kapcsolatot alakítottunk ki</w:t>
      </w:r>
      <w:r w:rsidR="00AB0FAC">
        <w:rPr>
          <w:sz w:val="24"/>
        </w:rPr>
        <w:t>.</w:t>
      </w:r>
    </w:p>
    <w:p w:rsidR="00AB0FAC" w:rsidRDefault="00AB0FAC" w:rsidP="00D372C0">
      <w:pPr>
        <w:jc w:val="both"/>
        <w:rPr>
          <w:sz w:val="24"/>
        </w:rPr>
      </w:pPr>
      <w:r>
        <w:rPr>
          <w:sz w:val="24"/>
        </w:rPr>
        <w:t xml:space="preserve">A szorgalmi időszak előtti hetet egy orientációs héttel kezdtük, ahol különböző játékos programok során ismerkedhettünk meg egymással. Talán a legnagyobb népszerűségnek a </w:t>
      </w:r>
      <w:proofErr w:type="spellStart"/>
      <w:r>
        <w:rPr>
          <w:sz w:val="24"/>
        </w:rPr>
        <w:t>beer</w:t>
      </w:r>
      <w:proofErr w:type="spellEnd"/>
      <w:r>
        <w:rPr>
          <w:sz w:val="24"/>
        </w:rPr>
        <w:t>-and-</w:t>
      </w:r>
      <w:proofErr w:type="spellStart"/>
      <w:r>
        <w:rPr>
          <w:sz w:val="24"/>
        </w:rPr>
        <w:t>food</w:t>
      </w:r>
      <w:proofErr w:type="spellEnd"/>
      <w:r>
        <w:rPr>
          <w:sz w:val="24"/>
        </w:rPr>
        <w:t xml:space="preserve"> és a </w:t>
      </w:r>
      <w:proofErr w:type="spellStart"/>
      <w:r>
        <w:rPr>
          <w:sz w:val="24"/>
        </w:rPr>
        <w:t>coffee</w:t>
      </w:r>
      <w:proofErr w:type="spellEnd"/>
      <w:r>
        <w:rPr>
          <w:sz w:val="24"/>
        </w:rPr>
        <w:t>-and-</w:t>
      </w:r>
      <w:proofErr w:type="spellStart"/>
      <w:r>
        <w:rPr>
          <w:sz w:val="24"/>
        </w:rPr>
        <w:t>cake</w:t>
      </w:r>
      <w:proofErr w:type="spellEnd"/>
      <w:r>
        <w:rPr>
          <w:sz w:val="24"/>
        </w:rPr>
        <w:t xml:space="preserve"> túrák örvendtek, amelyek során a helyi diákok a legkedveltebb sörözőket és kávézókat mutatták meg nekünk. A hallgatói önkormányzat a szorgalmi hét első hétvégéjére prágai városnéző túrát szervezett, amit a rendkívüli hideg ellenére mindannyian nagyon élveztünk. Prága gyönyörű, a csoportvezetőink pedig nagyon kedvesek és segítőkészek voltak.</w:t>
      </w:r>
    </w:p>
    <w:p w:rsidR="00AB0FAC" w:rsidRDefault="00AB0FAC" w:rsidP="00D372C0">
      <w:pPr>
        <w:jc w:val="both"/>
        <w:rPr>
          <w:sz w:val="24"/>
        </w:rPr>
      </w:pPr>
      <w:r>
        <w:rPr>
          <w:sz w:val="24"/>
        </w:rPr>
        <w:t xml:space="preserve">Az egyetemen a szemináriumokon főként cseh diákokkal voltam, akik ugyan </w:t>
      </w:r>
      <w:proofErr w:type="spellStart"/>
      <w:r>
        <w:rPr>
          <w:sz w:val="24"/>
        </w:rPr>
        <w:t>vissz</w:t>
      </w:r>
      <w:r w:rsidR="00D567E4">
        <w:rPr>
          <w:sz w:val="24"/>
        </w:rPr>
        <w:t>a</w:t>
      </w:r>
      <w:r>
        <w:rPr>
          <w:sz w:val="24"/>
        </w:rPr>
        <w:t>húzódóak</w:t>
      </w:r>
      <w:proofErr w:type="spellEnd"/>
      <w:r>
        <w:rPr>
          <w:sz w:val="24"/>
        </w:rPr>
        <w:t xml:space="preserve"> voltak, de kedvesen fogadtak. A tanárok is szuperek, akárcsak a kinti Erasmus iroda és a koordinátorok. Az online rendszerük</w:t>
      </w:r>
      <w:r w:rsidR="00973154">
        <w:rPr>
          <w:sz w:val="24"/>
        </w:rPr>
        <w:t xml:space="preserve"> és a tárgyfelvételi procedúra</w:t>
      </w:r>
      <w:r>
        <w:rPr>
          <w:sz w:val="24"/>
        </w:rPr>
        <w:t xml:space="preserve"> ugyan hagy kívánni valót maga után, de a kommunikáció rendkívül jól működik, </w:t>
      </w:r>
      <w:r w:rsidR="00973154">
        <w:rPr>
          <w:sz w:val="24"/>
        </w:rPr>
        <w:t xml:space="preserve">az ügyintézők és a tanárok is </w:t>
      </w:r>
      <w:proofErr w:type="spellStart"/>
      <w:r w:rsidR="00D567E4">
        <w:rPr>
          <w:sz w:val="24"/>
        </w:rPr>
        <w:t>hipergyorsan</w:t>
      </w:r>
      <w:proofErr w:type="spellEnd"/>
      <w:r w:rsidR="00D567E4">
        <w:rPr>
          <w:sz w:val="24"/>
        </w:rPr>
        <w:t xml:space="preserve"> reagálnak az e-mailekre, </w:t>
      </w:r>
      <w:r w:rsidR="00973154">
        <w:rPr>
          <w:sz w:val="24"/>
        </w:rPr>
        <w:t xml:space="preserve">az Erasmus iroda pedig </w:t>
      </w:r>
      <w:r w:rsidR="00D567E4">
        <w:rPr>
          <w:sz w:val="24"/>
        </w:rPr>
        <w:t>alapos tájékoztató anyagokat küld.</w:t>
      </w:r>
    </w:p>
    <w:p w:rsidR="00D567E4" w:rsidRDefault="00D567E4" w:rsidP="00D372C0">
      <w:pPr>
        <w:jc w:val="both"/>
        <w:rPr>
          <w:sz w:val="24"/>
        </w:rPr>
      </w:pPr>
      <w:r>
        <w:rPr>
          <w:sz w:val="24"/>
        </w:rPr>
        <w:t xml:space="preserve">Ahogy az általában lenni szokott, én is főként az </w:t>
      </w:r>
      <w:proofErr w:type="spellStart"/>
      <w:r>
        <w:rPr>
          <w:sz w:val="24"/>
        </w:rPr>
        <w:t>Erasmusos</w:t>
      </w:r>
      <w:proofErr w:type="spellEnd"/>
      <w:r>
        <w:rPr>
          <w:sz w:val="24"/>
        </w:rPr>
        <w:t xml:space="preserve"> diákok társaságában voltam, aminek örültem, mert rengeteg szuper programot szerveztünk együtt – </w:t>
      </w:r>
      <w:r w:rsidR="00973154">
        <w:rPr>
          <w:sz w:val="24"/>
        </w:rPr>
        <w:t xml:space="preserve">télen </w:t>
      </w:r>
      <w:r>
        <w:rPr>
          <w:sz w:val="24"/>
        </w:rPr>
        <w:t>a hóemberépítéstől kezdve a kirándulásokon át vadasparki kisegítés</w:t>
      </w:r>
      <w:r w:rsidR="00973154">
        <w:rPr>
          <w:sz w:val="24"/>
        </w:rPr>
        <w:t>ig</w:t>
      </w:r>
      <w:r>
        <w:rPr>
          <w:sz w:val="24"/>
        </w:rPr>
        <w:t>, tóparti piknik</w:t>
      </w:r>
      <w:r w:rsidR="00973154">
        <w:rPr>
          <w:sz w:val="24"/>
        </w:rPr>
        <w:t xml:space="preserve">ekig, valamint akár </w:t>
      </w:r>
      <w:r>
        <w:rPr>
          <w:sz w:val="24"/>
        </w:rPr>
        <w:t>közös főzőcskézéseket vagy vacsorákat. Egy igazán kedves, támogató és elfogadó közösségbe csöppentem, aminek hála emberileg nagyon sokat fejlődhettem.</w:t>
      </w:r>
      <w:r w:rsidR="00973154">
        <w:rPr>
          <w:sz w:val="24"/>
        </w:rPr>
        <w:t xml:space="preserve"> Megtanultam havonta beosztani az ösztöndíjamat, mennyiből és hogyan tudom megoldani a lakhatásomat és az étkezést úgy, hogy szórakozásra és esetleg utazásra is maradjon. Megtanultam együtt élni egy addig vadidegen emberrel, nyitottnak lenni, de ugyanakkor megtanultam, hogy mik a határaim, mit és meddig tudok tolerálni.</w:t>
      </w:r>
    </w:p>
    <w:p w:rsidR="00973154" w:rsidRDefault="00973154" w:rsidP="00D372C0">
      <w:pPr>
        <w:jc w:val="both"/>
        <w:rPr>
          <w:sz w:val="24"/>
        </w:rPr>
      </w:pPr>
      <w:r>
        <w:rPr>
          <w:sz w:val="24"/>
        </w:rPr>
        <w:t xml:space="preserve">Személyes kapcsolataimat illetően az Erasmus megmutatta, hogy </w:t>
      </w:r>
      <w:r w:rsidR="000B646C">
        <w:rPr>
          <w:sz w:val="24"/>
        </w:rPr>
        <w:t xml:space="preserve">melyik az, amelyik már nem működik, azaz </w:t>
      </w:r>
      <w:r>
        <w:rPr>
          <w:sz w:val="24"/>
        </w:rPr>
        <w:t>kik a valódi barátaim</w:t>
      </w:r>
      <w:r w:rsidR="000B646C">
        <w:rPr>
          <w:sz w:val="24"/>
        </w:rPr>
        <w:t xml:space="preserve">, és kik azok, akik amint párszáz kilométerrel arrébb vagyok, lemondanak rólam, és elkezdenek úgy kezelni, mint akik soha nem is ismertek. Ez a felismerés ugyan eleinte fájdalmas, de hosszú távon mindenképpen csak jól jöhetek ki belőle. </w:t>
      </w:r>
    </w:p>
    <w:p w:rsidR="000B646C" w:rsidRDefault="000B646C" w:rsidP="00D372C0">
      <w:pPr>
        <w:jc w:val="both"/>
        <w:rPr>
          <w:sz w:val="24"/>
        </w:rPr>
      </w:pPr>
      <w:r>
        <w:rPr>
          <w:sz w:val="24"/>
        </w:rPr>
        <w:t>Kedves Mindenki, aki gondolkozik, hogy menjen-e Erasmusra vagy se, szerintem mindenképpen menjetek! Emberileg és szakmailag is megéri, arról nem is beszélve, hogy egy nagy kaland, amelynek keretében úgy próbálhatod ki a külföldön élést, hogy közben otthonról is és kintről is fogják a kezed, így nem vagy teljesen magadra utalva. Csak ajánlani tudom. :)</w:t>
      </w:r>
    </w:p>
    <w:p w:rsidR="00AC2EC9" w:rsidRPr="00D372C0" w:rsidRDefault="00AC2EC9" w:rsidP="00D372C0">
      <w:pPr>
        <w:jc w:val="both"/>
        <w:rPr>
          <w:sz w:val="24"/>
        </w:rPr>
      </w:pPr>
      <w:r>
        <w:rPr>
          <w:sz w:val="24"/>
        </w:rPr>
        <w:t xml:space="preserve">Még több sztori az Erasmusomról itt: </w:t>
      </w:r>
      <w:hyperlink r:id="rId4" w:history="1">
        <w:r w:rsidRPr="000611DD">
          <w:rPr>
            <w:rStyle w:val="Hiperhivatkozs"/>
            <w:sz w:val="24"/>
          </w:rPr>
          <w:t>https://cilibalogh.wixsite.com/adventuresabroad</w:t>
        </w:r>
      </w:hyperlink>
      <w:r>
        <w:rPr>
          <w:sz w:val="24"/>
        </w:rPr>
        <w:t xml:space="preserve"> </w:t>
      </w:r>
      <w:bookmarkStart w:id="0" w:name="_GoBack"/>
      <w:bookmarkEnd w:id="0"/>
    </w:p>
    <w:sectPr w:rsidR="00AC2EC9" w:rsidRPr="00D372C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yMzQ3NrQ0NzE2NjBV0lEKTi0uzszPAykwqgUAeZ/BiywAAAA="/>
  </w:docVars>
  <w:rsids>
    <w:rsidRoot w:val="00D372C0"/>
    <w:rsid w:val="000B646C"/>
    <w:rsid w:val="00256DE2"/>
    <w:rsid w:val="00973154"/>
    <w:rsid w:val="00AB0FAC"/>
    <w:rsid w:val="00AC2EC9"/>
    <w:rsid w:val="00D372C0"/>
    <w:rsid w:val="00D56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20C53A"/>
  <w15:chartTrackingRefBased/>
  <w15:docId w15:val="{1EC5D6E1-E9BC-46B8-A071-9D209F851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unhideWhenUsed/>
    <w:rsid w:val="00AC2EC9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AC2E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cilibalogh.wixsite.com/adventuresabroad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397</Words>
  <Characters>2746</Characters>
  <Application>Microsoft Office Word</Application>
  <DocSecurity>0</DocSecurity>
  <Lines>22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li</dc:creator>
  <cp:keywords/>
  <dc:description/>
  <cp:lastModifiedBy>Cili</cp:lastModifiedBy>
  <cp:revision>3</cp:revision>
  <dcterms:created xsi:type="dcterms:W3CDTF">2018-08-26T03:47:00Z</dcterms:created>
  <dcterms:modified xsi:type="dcterms:W3CDTF">2018-09-01T08:08:00Z</dcterms:modified>
</cp:coreProperties>
</file>